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Froso  Constantin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982194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